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46369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15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Iza Rutkows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agata adamczy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